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9C261" w14:textId="77777777" w:rsidR="006F65B6" w:rsidRPr="007E3585" w:rsidRDefault="006F65B6" w:rsidP="00100B63">
      <w:pPr>
        <w:pStyle w:val="Cm"/>
        <w:rPr>
          <w:lang w:eastAsia="hu-HU"/>
        </w:rPr>
      </w:pPr>
      <w:r w:rsidRPr="007E3585">
        <w:rPr>
          <w:lang w:eastAsia="hu-HU"/>
        </w:rPr>
        <w:t>Pályázati lap</w:t>
      </w:r>
    </w:p>
    <w:p w14:paraId="18F2E1BA" w14:textId="77777777" w:rsidR="006F65B6" w:rsidRDefault="006F65B6">
      <w:pPr>
        <w:pStyle w:val="Cm"/>
      </w:pPr>
    </w:p>
    <w:p w14:paraId="38CA51EC" w14:textId="77777777" w:rsidR="006F65B6" w:rsidRPr="00EC733B" w:rsidRDefault="006F65B6">
      <w:pPr>
        <w:jc w:val="center"/>
        <w:rPr>
          <w:rFonts w:ascii="H-Times New Roman" w:hAnsi="H-Times New Roman"/>
          <w:i/>
          <w:sz w:val="20"/>
        </w:rPr>
      </w:pPr>
      <w:r w:rsidRPr="00EC733B">
        <w:rPr>
          <w:rFonts w:ascii="H-Times New Roman" w:hAnsi="H-Times New Roman"/>
          <w:i/>
          <w:sz w:val="20"/>
        </w:rPr>
        <w:t xml:space="preserve">a </w:t>
      </w:r>
      <w:r w:rsidR="006F7FF4" w:rsidRPr="00EC733B">
        <w:rPr>
          <w:rFonts w:ascii="H-Times New Roman" w:hAnsi="H-Times New Roman"/>
          <w:b/>
          <w:i/>
          <w:sz w:val="20"/>
        </w:rPr>
        <w:t>Hírközlési</w:t>
      </w:r>
      <w:r w:rsidRPr="00EC733B">
        <w:rPr>
          <w:rFonts w:ascii="H-Times New Roman" w:hAnsi="H-Times New Roman"/>
          <w:b/>
          <w:i/>
          <w:sz w:val="20"/>
        </w:rPr>
        <w:t xml:space="preserve"> és Informatikai Tudományos </w:t>
      </w:r>
      <w:proofErr w:type="gramStart"/>
      <w:r w:rsidRPr="00EC733B">
        <w:rPr>
          <w:rFonts w:ascii="H-Times New Roman" w:hAnsi="H-Times New Roman"/>
          <w:b/>
          <w:i/>
          <w:sz w:val="20"/>
        </w:rPr>
        <w:t>Egyesület</w:t>
      </w:r>
      <w:r w:rsidRPr="00EC733B">
        <w:rPr>
          <w:rFonts w:ascii="H-Times New Roman" w:hAnsi="H-Times New Roman"/>
          <w:i/>
          <w:sz w:val="20"/>
        </w:rPr>
        <w:t xml:space="preserve">  (</w:t>
      </w:r>
      <w:proofErr w:type="gramEnd"/>
      <w:r w:rsidRPr="00EC733B">
        <w:rPr>
          <w:rFonts w:ascii="H-Times New Roman" w:hAnsi="H-Times New Roman"/>
          <w:i/>
          <w:sz w:val="20"/>
        </w:rPr>
        <w:t>HTE) diplomaterv/szakdolgozat pályázatára</w:t>
      </w:r>
    </w:p>
    <w:p w14:paraId="44B58ACC" w14:textId="77777777" w:rsidR="00EC733B" w:rsidRPr="00EC733B" w:rsidRDefault="00EC733B">
      <w:pPr>
        <w:jc w:val="center"/>
        <w:rPr>
          <w:rFonts w:ascii="H-Times New Roman" w:hAnsi="H-Times New Roman"/>
          <w:i/>
          <w:sz w:val="20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409"/>
      </w:tblGrid>
      <w:tr w:rsidR="00EC733B" w:rsidRPr="00EC733B" w14:paraId="4479E3B8" w14:textId="77777777" w:rsidTr="00EC733B">
        <w:tc>
          <w:tcPr>
            <w:tcW w:w="9559" w:type="dxa"/>
          </w:tcPr>
          <w:p w14:paraId="039A9991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Záróvizsga Bizottság tölti ki:</w:t>
            </w:r>
          </w:p>
          <w:p w14:paraId="5D0200E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 xml:space="preserve">Intézmény </w:t>
            </w:r>
            <w:proofErr w:type="gramStart"/>
            <w:r w:rsidRPr="00EC733B">
              <w:rPr>
                <w:rFonts w:ascii="H-Times New Roman" w:hAnsi="H-Times New Roman"/>
                <w:i/>
                <w:sz w:val="20"/>
              </w:rPr>
              <w:t>megnevezése:..................................................</w:t>
            </w:r>
            <w:proofErr w:type="gramEnd"/>
          </w:p>
          <w:p w14:paraId="30E984B9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 xml:space="preserve">A pályázó </w:t>
            </w:r>
            <w:proofErr w:type="gramStart"/>
            <w:r>
              <w:rPr>
                <w:rFonts w:ascii="H-Times New Roman" w:hAnsi="H-Times New Roman"/>
                <w:i/>
                <w:sz w:val="20"/>
              </w:rPr>
              <w:t>n</w:t>
            </w:r>
            <w:r w:rsidRPr="00EC733B">
              <w:rPr>
                <w:rFonts w:ascii="H-Times New Roman" w:hAnsi="H-Times New Roman"/>
                <w:i/>
                <w:sz w:val="20"/>
              </w:rPr>
              <w:t>eve:.........................................................</w:t>
            </w:r>
            <w:proofErr w:type="gramEnd"/>
          </w:p>
          <w:p w14:paraId="099568C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terv/szakdolgozat rövid, publikálható címe:</w:t>
            </w:r>
          </w:p>
          <w:p w14:paraId="43E15D4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........................................................................</w:t>
            </w:r>
          </w:p>
          <w:p w14:paraId="37C45578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fenti diplomatervnek/szakdolgozatnak a HTE diplomaterv/szakdolgozat pályázatra történő beadását a Záróvizsga Bizottság javasolja.</w:t>
            </w:r>
          </w:p>
          <w:p w14:paraId="020FACEC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</w:p>
          <w:p w14:paraId="2E69826C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terv/szakdolgozat minősítése: .........................</w:t>
            </w:r>
          </w:p>
          <w:p w14:paraId="20BD34EB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 minősítése: .........................</w:t>
            </w:r>
          </w:p>
          <w:p w14:paraId="15A3D106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</w:p>
          <w:p w14:paraId="489688C1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 xml:space="preserve">                                      </w:t>
            </w:r>
            <w:r>
              <w:rPr>
                <w:rFonts w:ascii="H-Times New Roman" w:hAnsi="H-Times New Roman"/>
                <w:i/>
                <w:sz w:val="20"/>
              </w:rPr>
              <w:t xml:space="preserve">           </w:t>
            </w:r>
            <w:r w:rsidRPr="00EC733B">
              <w:rPr>
                <w:rFonts w:ascii="H-Times New Roman" w:hAnsi="H-Times New Roman"/>
                <w:i/>
                <w:sz w:val="20"/>
              </w:rPr>
              <w:t>............................</w:t>
            </w:r>
          </w:p>
          <w:p w14:paraId="52092915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  <w:t xml:space="preserve">    a ZVB elnöke</w:t>
            </w:r>
          </w:p>
        </w:tc>
      </w:tr>
    </w:tbl>
    <w:p w14:paraId="1321E290" w14:textId="77777777" w:rsidR="00EC733B" w:rsidRDefault="00EC733B" w:rsidP="006F7FF4">
      <w:pPr>
        <w:rPr>
          <w:sz w:val="20"/>
        </w:rPr>
      </w:pPr>
    </w:p>
    <w:p w14:paraId="15FD6430" w14:textId="77777777" w:rsidR="006F65B6" w:rsidRDefault="006F65B6">
      <w:pPr>
        <w:rPr>
          <w:rFonts w:ascii="H-Times New Roman" w:hAnsi="H-Times New Roman"/>
          <w:i/>
          <w:sz w:val="20"/>
        </w:rPr>
      </w:pPr>
      <w:r>
        <w:rPr>
          <w:rFonts w:ascii="H-Times New Roman" w:hAnsi="H-Times New Roman"/>
          <w:i/>
          <w:sz w:val="20"/>
        </w:rPr>
        <w:t>A pályázó tölti ki:</w:t>
      </w:r>
    </w:p>
    <w:p w14:paraId="34F94FEB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 xml:space="preserve">Pontos levelezési cím </w:t>
      </w:r>
      <w:r>
        <w:rPr>
          <w:rFonts w:ascii="H-Times New Roman" w:hAnsi="H-Times New Roman"/>
          <w:sz w:val="20"/>
        </w:rPr>
        <w:t xml:space="preserve">(ami várhatóan érvényes lesz </w:t>
      </w:r>
      <w:r w:rsidR="00EF2ADD">
        <w:rPr>
          <w:rFonts w:ascii="H-Times New Roman" w:hAnsi="H-Times New Roman"/>
          <w:sz w:val="20"/>
        </w:rPr>
        <w:t>a jövőben</w:t>
      </w:r>
      <w:r>
        <w:rPr>
          <w:rFonts w:ascii="H-Times New Roman" w:hAnsi="H-Times New Roman"/>
          <w:sz w:val="20"/>
        </w:rPr>
        <w:t>)</w:t>
      </w:r>
      <w:r>
        <w:rPr>
          <w:rFonts w:ascii="H-Times New Roman" w:hAnsi="H-Times New Roman"/>
          <w:b/>
          <w:sz w:val="20"/>
        </w:rPr>
        <w:t>:</w:t>
      </w:r>
    </w:p>
    <w:p w14:paraId="5B7BB2FA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338DFB09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68E4566B" w14:textId="77777777" w:rsidR="006F65B6" w:rsidRDefault="006F65B6">
      <w:pPr>
        <w:rPr>
          <w:rFonts w:ascii="H-Times New Roman" w:hAnsi="H-Times New Roman"/>
          <w:b/>
          <w:sz w:val="20"/>
        </w:rPr>
      </w:pPr>
      <w:proofErr w:type="gramStart"/>
      <w:r>
        <w:rPr>
          <w:rFonts w:ascii="H-Times New Roman" w:hAnsi="H-Times New Roman"/>
          <w:b/>
          <w:sz w:val="20"/>
        </w:rPr>
        <w:t>Telefon:.................</w:t>
      </w:r>
      <w:proofErr w:type="gramEnd"/>
      <w:r>
        <w:rPr>
          <w:rFonts w:ascii="H-Times New Roman" w:hAnsi="H-Times New Roman"/>
          <w:b/>
          <w:sz w:val="20"/>
        </w:rPr>
        <w:t xml:space="preserve">   </w:t>
      </w:r>
      <w:proofErr w:type="gramStart"/>
      <w:r>
        <w:rPr>
          <w:rFonts w:ascii="H-Times New Roman" w:hAnsi="H-Times New Roman"/>
          <w:b/>
          <w:sz w:val="20"/>
        </w:rPr>
        <w:t>E-mail:...................</w:t>
      </w:r>
      <w:proofErr w:type="gramEnd"/>
    </w:p>
    <w:p w14:paraId="1AD43205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598FB9EA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A diplomaterv/szakdolgozat témakörének rövid leírása:</w:t>
      </w:r>
    </w:p>
    <w:p w14:paraId="79DC2683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0DBE6DFF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</w:p>
    <w:p w14:paraId="5D8E9398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</w:p>
    <w:p w14:paraId="41C124C1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 xml:space="preserve">A téma kiírója (egyetem/főiskola, tanszék, </w:t>
      </w:r>
      <w:proofErr w:type="gramStart"/>
      <w:r>
        <w:rPr>
          <w:rFonts w:ascii="H-Times New Roman" w:hAnsi="H-Times New Roman"/>
          <w:b/>
          <w:sz w:val="20"/>
        </w:rPr>
        <w:t>intézet,</w:t>
      </w:r>
      <w:proofErr w:type="gramEnd"/>
      <w:r>
        <w:rPr>
          <w:rFonts w:ascii="H-Times New Roman" w:hAnsi="H-Times New Roman"/>
          <w:b/>
          <w:sz w:val="20"/>
        </w:rPr>
        <w:t xml:space="preserve"> stb.):</w:t>
      </w:r>
    </w:p>
    <w:p w14:paraId="29ABE797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42E05FC6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Tanszéki konzulens neve, telefonszáma és e-mail címe:</w:t>
      </w:r>
    </w:p>
    <w:p w14:paraId="34C7198E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552C2245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Ipari konzulens neve, munkahelye</w:t>
      </w:r>
      <w:r w:rsidR="00C930E7">
        <w:rPr>
          <w:rFonts w:ascii="H-Times New Roman" w:hAnsi="H-Times New Roman"/>
          <w:b/>
          <w:sz w:val="20"/>
        </w:rPr>
        <w:t>,</w:t>
      </w:r>
      <w:r>
        <w:rPr>
          <w:rFonts w:ascii="H-Times New Roman" w:hAnsi="H-Times New Roman"/>
          <w:b/>
          <w:sz w:val="20"/>
        </w:rPr>
        <w:t xml:space="preserve"> telefonszáma és e-mail címe:</w:t>
      </w:r>
    </w:p>
    <w:p w14:paraId="192B8810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360F7CDE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0B362D30" w14:textId="7176306A" w:rsidR="0064560F" w:rsidRPr="0064560F" w:rsidRDefault="0064560F" w:rsidP="0064560F">
      <w:pPr>
        <w:tabs>
          <w:tab w:val="left" w:pos="2520"/>
        </w:tabs>
        <w:rPr>
          <w:rFonts w:ascii="H-Times New Roman" w:hAnsi="H-Times New Roman"/>
          <w:sz w:val="20"/>
        </w:rPr>
      </w:pPr>
      <w:r>
        <w:rPr>
          <w:rFonts w:ascii="H-Times New Roman" w:hAnsi="H-Times New Roman"/>
          <w:b/>
          <w:sz w:val="20"/>
        </w:rPr>
        <w:t>A p</w:t>
      </w:r>
      <w:r>
        <w:rPr>
          <w:b/>
          <w:sz w:val="20"/>
        </w:rPr>
        <w:t xml:space="preserve">ályázat </w:t>
      </w:r>
      <w:proofErr w:type="gramStart"/>
      <w:r>
        <w:rPr>
          <w:b/>
          <w:sz w:val="20"/>
        </w:rPr>
        <w:t xml:space="preserve">kategóriája: </w:t>
      </w:r>
      <w:r>
        <w:rPr>
          <w:rFonts w:ascii="H-Times New Roman" w:hAnsi="H-Times New Roman"/>
          <w:b/>
          <w:sz w:val="20"/>
        </w:rPr>
        <w:t xml:space="preserve"> </w:t>
      </w:r>
      <w:r>
        <w:rPr>
          <w:rFonts w:ascii="H-Times New Roman" w:hAnsi="H-Times New Roman"/>
          <w:b/>
          <w:sz w:val="20"/>
        </w:rPr>
        <w:tab/>
      </w:r>
      <w:proofErr w:type="gramEnd"/>
      <w:r w:rsidRPr="0064560F">
        <w:rPr>
          <w:rFonts w:ascii="Wingdings 2" w:eastAsia="MS Mincho" w:hAnsi="Wingdings 2" w:cs="Wingdings 2"/>
          <w:sz w:val="22"/>
          <w:szCs w:val="22"/>
          <w:lang w:eastAsia="ja-JP"/>
        </w:rPr>
        <w:t></w:t>
      </w:r>
      <w:r w:rsidRPr="0064560F">
        <w:rPr>
          <w:rFonts w:ascii="H-Times New Roman" w:hAnsi="H-Times New Roman"/>
          <w:b/>
          <w:sz w:val="22"/>
          <w:szCs w:val="22"/>
        </w:rPr>
        <w:t xml:space="preserve"> </w:t>
      </w:r>
      <w:proofErr w:type="spellStart"/>
      <w:r w:rsidRPr="0064560F">
        <w:rPr>
          <w:rFonts w:ascii="H-Times New Roman" w:hAnsi="H-Times New Roman"/>
          <w:sz w:val="20"/>
        </w:rPr>
        <w:t>MSc</w:t>
      </w:r>
      <w:proofErr w:type="spellEnd"/>
      <w:r w:rsidRPr="0064560F">
        <w:rPr>
          <w:rFonts w:ascii="H-Times New Roman" w:hAnsi="H-Times New Roman"/>
          <w:sz w:val="20"/>
        </w:rPr>
        <w:t xml:space="preserve"> képzés</w:t>
      </w:r>
    </w:p>
    <w:p w14:paraId="38704A6D" w14:textId="71BB2EF4" w:rsidR="0064560F" w:rsidRDefault="0064560F" w:rsidP="0064560F">
      <w:pPr>
        <w:tabs>
          <w:tab w:val="left" w:pos="2520"/>
        </w:tabs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ab/>
      </w:r>
      <w:r w:rsidRPr="0010602A">
        <w:rPr>
          <w:rFonts w:ascii="Wingdings 2" w:eastAsia="MS Mincho" w:hAnsi="Wingdings 2" w:cs="Wingdings 2"/>
          <w:sz w:val="22"/>
          <w:szCs w:val="22"/>
          <w:lang w:eastAsia="ja-JP"/>
        </w:rPr>
        <w:t></w:t>
      </w:r>
      <w:r w:rsidRPr="0064560F">
        <w:rPr>
          <w:rFonts w:ascii="H-Times New Roman" w:hAnsi="H-Times New Roman"/>
          <w:b/>
          <w:sz w:val="22"/>
          <w:szCs w:val="22"/>
        </w:rPr>
        <w:t xml:space="preserve"> </w:t>
      </w:r>
      <w:proofErr w:type="spellStart"/>
      <w:r w:rsidRPr="0064560F">
        <w:rPr>
          <w:rFonts w:ascii="H-Times New Roman" w:hAnsi="H-Times New Roman"/>
          <w:sz w:val="20"/>
        </w:rPr>
        <w:t>BSc</w:t>
      </w:r>
      <w:proofErr w:type="spellEnd"/>
      <w:r w:rsidRPr="0064560F">
        <w:rPr>
          <w:rFonts w:ascii="H-Times New Roman" w:hAnsi="H-Times New Roman"/>
          <w:sz w:val="20"/>
        </w:rPr>
        <w:t xml:space="preserve"> képzés</w:t>
      </w:r>
    </w:p>
    <w:p w14:paraId="46E41615" w14:textId="3E6BF02F" w:rsidR="006F65B6" w:rsidRDefault="00C930E7">
      <w:pPr>
        <w:spacing w:line="360" w:lineRule="atLeas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 xml:space="preserve">Dátum: </w:t>
      </w:r>
      <w:r w:rsidR="006F65B6">
        <w:rPr>
          <w:rFonts w:ascii="H-Times New Roman" w:hAnsi="H-Times New Roman"/>
          <w:b/>
          <w:sz w:val="20"/>
        </w:rPr>
        <w:t>20</w:t>
      </w:r>
      <w:r w:rsidR="00242DE1">
        <w:rPr>
          <w:rFonts w:ascii="H-Times New Roman" w:hAnsi="H-Times New Roman"/>
          <w:b/>
          <w:sz w:val="20"/>
        </w:rPr>
        <w:t>20</w:t>
      </w:r>
      <w:r w:rsidR="006F65B6">
        <w:rPr>
          <w:rFonts w:ascii="H-Times New Roman" w:hAnsi="H-Times New Roman"/>
          <w:b/>
          <w:sz w:val="20"/>
        </w:rPr>
        <w:t xml:space="preserve">.  </w:t>
      </w:r>
    </w:p>
    <w:p w14:paraId="372FFF58" w14:textId="77777777" w:rsidR="006F65B6" w:rsidRDefault="006F65B6">
      <w:pPr>
        <w:spacing w:before="120" w:line="360" w:lineRule="atLeast"/>
        <w:ind w:left="5040" w:hanging="5040"/>
        <w:jc w:val="righ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</w:t>
      </w:r>
    </w:p>
    <w:p w14:paraId="47639308" w14:textId="77777777" w:rsidR="006F65B6" w:rsidRDefault="006F65B6" w:rsidP="00EC733B">
      <w:pPr>
        <w:spacing w:line="360" w:lineRule="atLeast"/>
        <w:ind w:left="5760" w:hanging="96"/>
        <w:jc w:val="center"/>
        <w:rPr>
          <w:rFonts w:ascii="H-Times New Roman" w:hAnsi="H-Times New Roman"/>
          <w:b/>
          <w:i/>
          <w:iCs/>
          <w:sz w:val="20"/>
        </w:rPr>
      </w:pPr>
      <w:r>
        <w:rPr>
          <w:rFonts w:ascii="H-Times New Roman" w:hAnsi="H-Times New Roman"/>
          <w:b/>
          <w:i/>
          <w:iCs/>
          <w:sz w:val="20"/>
        </w:rPr>
        <w:t>a pályázó aláírása</w:t>
      </w:r>
    </w:p>
    <w:p w14:paraId="520C7F5C" w14:textId="77777777" w:rsidR="006F65B6" w:rsidRDefault="006F65B6">
      <w:pPr>
        <w:jc w:val="both"/>
        <w:rPr>
          <w:rFonts w:ascii="H-Times New Roman" w:hAnsi="H-Times New Roman"/>
          <w:i/>
          <w:iCs/>
          <w:sz w:val="20"/>
        </w:rPr>
      </w:pPr>
    </w:p>
    <w:p w14:paraId="28E0DDD7" w14:textId="77777777" w:rsidR="006118AF" w:rsidRDefault="006118AF">
      <w:pPr>
        <w:jc w:val="both"/>
        <w:rPr>
          <w:rFonts w:ascii="H-Times New Roman" w:hAnsi="H-Times New Roman"/>
          <w:i/>
          <w:iCs/>
          <w:sz w:val="20"/>
        </w:rPr>
      </w:pPr>
    </w:p>
    <w:p w14:paraId="55AB5027" w14:textId="12951C74" w:rsidR="006118AF" w:rsidRDefault="00053549">
      <w:pPr>
        <w:jc w:val="both"/>
        <w:rPr>
          <w:i/>
          <w:iCs/>
          <w:sz w:val="20"/>
        </w:rPr>
      </w:pPr>
      <w:r>
        <w:rPr>
          <w:rFonts w:ascii="H-Times New Roman" w:hAnsi="H-Times New Roman"/>
          <w:i/>
          <w:iCs/>
          <w:sz w:val="20"/>
        </w:rPr>
        <w:t>A</w:t>
      </w:r>
      <w:r w:rsidR="006118AF">
        <w:rPr>
          <w:rFonts w:ascii="H-Times New Roman" w:hAnsi="H-Times New Roman"/>
          <w:i/>
          <w:iCs/>
          <w:sz w:val="20"/>
        </w:rPr>
        <w:t xml:space="preserve"> </w:t>
      </w:r>
      <w:r>
        <w:rPr>
          <w:rFonts w:ascii="H-Times New Roman" w:hAnsi="H-Times New Roman"/>
          <w:i/>
          <w:iCs/>
          <w:sz w:val="20"/>
        </w:rPr>
        <w:t xml:space="preserve">kitöltött és aláírt </w:t>
      </w:r>
      <w:r w:rsidRPr="00053549">
        <w:rPr>
          <w:rFonts w:ascii="H-Times New Roman" w:hAnsi="H-Times New Roman"/>
          <w:b/>
          <w:i/>
          <w:iCs/>
          <w:sz w:val="20"/>
        </w:rPr>
        <w:t>pályázati lapot</w:t>
      </w:r>
      <w:r>
        <w:rPr>
          <w:rFonts w:ascii="H-Times New Roman" w:hAnsi="H-Times New Roman"/>
          <w:i/>
          <w:iCs/>
          <w:sz w:val="20"/>
        </w:rPr>
        <w:t xml:space="preserve">, </w:t>
      </w:r>
      <w:r w:rsidRPr="00147197">
        <w:rPr>
          <w:rFonts w:ascii="H-Times New Roman" w:hAnsi="H-Times New Roman"/>
          <w:b/>
          <w:i/>
          <w:iCs/>
          <w:sz w:val="20"/>
        </w:rPr>
        <w:t xml:space="preserve">a </w:t>
      </w:r>
      <w:r w:rsidRPr="006118AF">
        <w:rPr>
          <w:rFonts w:ascii="H-Times New Roman" w:hAnsi="H-Times New Roman"/>
          <w:b/>
          <w:i/>
          <w:iCs/>
          <w:sz w:val="20"/>
        </w:rPr>
        <w:t xml:space="preserve">diplomatervet/szakdolgozatot </w:t>
      </w:r>
      <w:r w:rsidRPr="00FC23FB">
        <w:rPr>
          <w:rFonts w:ascii="H-Times New Roman" w:hAnsi="H-Times New Roman"/>
          <w:i/>
          <w:iCs/>
          <w:sz w:val="20"/>
        </w:rPr>
        <w:t>és a</w:t>
      </w:r>
      <w:r>
        <w:rPr>
          <w:rFonts w:ascii="H-Times New Roman" w:hAnsi="H-Times New Roman"/>
          <w:b/>
          <w:i/>
          <w:iCs/>
          <w:sz w:val="20"/>
        </w:rPr>
        <w:t xml:space="preserve"> dolgozat bírálatát </w:t>
      </w:r>
      <w:r w:rsidRPr="005668AC">
        <w:rPr>
          <w:rFonts w:ascii="H-Times New Roman" w:hAnsi="H-Times New Roman"/>
          <w:b/>
          <w:i/>
          <w:iCs/>
          <w:sz w:val="20"/>
          <w:u w:val="single"/>
        </w:rPr>
        <w:t>PDF</w:t>
      </w:r>
      <w:r w:rsidRPr="006118AF">
        <w:rPr>
          <w:rFonts w:ascii="H-Times New Roman" w:hAnsi="H-Times New Roman"/>
          <w:b/>
          <w:i/>
          <w:iCs/>
          <w:sz w:val="20"/>
        </w:rPr>
        <w:t xml:space="preserve"> formátumban</w:t>
      </w:r>
      <w:r w:rsidR="000F3281">
        <w:rPr>
          <w:rFonts w:ascii="H-Times New Roman" w:hAnsi="H-Times New Roman"/>
          <w:b/>
          <w:i/>
          <w:iCs/>
          <w:sz w:val="20"/>
        </w:rPr>
        <w:t>,</w:t>
      </w:r>
      <w:r w:rsidRPr="00BD6D41">
        <w:rPr>
          <w:rFonts w:ascii="H-Times New Roman" w:hAnsi="H-Times New Roman"/>
          <w:i/>
          <w:iCs/>
          <w:sz w:val="20"/>
        </w:rPr>
        <w:t xml:space="preserve"> </w:t>
      </w:r>
      <w:r w:rsidR="000F3281">
        <w:rPr>
          <w:rFonts w:ascii="H-Times New Roman" w:hAnsi="H-Times New Roman"/>
          <w:b/>
          <w:i/>
          <w:iCs/>
          <w:sz w:val="20"/>
        </w:rPr>
        <w:t>20</w:t>
      </w:r>
      <w:r w:rsidR="00662DDD">
        <w:rPr>
          <w:rFonts w:ascii="H-Times New Roman" w:hAnsi="H-Times New Roman"/>
          <w:b/>
          <w:i/>
          <w:iCs/>
          <w:sz w:val="20"/>
        </w:rPr>
        <w:t>20</w:t>
      </w:r>
      <w:r w:rsidR="000F3281">
        <w:rPr>
          <w:rFonts w:ascii="H-Times New Roman" w:hAnsi="H-Times New Roman"/>
          <w:b/>
          <w:i/>
          <w:iCs/>
          <w:sz w:val="20"/>
        </w:rPr>
        <w:t xml:space="preserve">. július </w:t>
      </w:r>
      <w:r w:rsidR="00662DDD">
        <w:rPr>
          <w:rFonts w:ascii="H-Times New Roman" w:hAnsi="H-Times New Roman"/>
          <w:b/>
          <w:i/>
          <w:iCs/>
          <w:sz w:val="20"/>
        </w:rPr>
        <w:t>3</w:t>
      </w:r>
      <w:r w:rsidR="000F3281">
        <w:rPr>
          <w:rFonts w:ascii="H-Times New Roman" w:hAnsi="H-Times New Roman"/>
          <w:i/>
          <w:iCs/>
          <w:sz w:val="20"/>
        </w:rPr>
        <w:t xml:space="preserve">-ig </w:t>
      </w:r>
      <w:r w:rsidR="006118AF" w:rsidRPr="00BD6D41">
        <w:rPr>
          <w:rFonts w:ascii="H-Times New Roman" w:hAnsi="H-Times New Roman"/>
          <w:i/>
          <w:iCs/>
          <w:sz w:val="20"/>
        </w:rPr>
        <w:t>küldje el e-mailben</w:t>
      </w:r>
      <w:r w:rsidR="006118AF">
        <w:rPr>
          <w:rFonts w:ascii="H-Times New Roman" w:hAnsi="H-Times New Roman"/>
          <w:i/>
          <w:iCs/>
          <w:sz w:val="20"/>
        </w:rPr>
        <w:t xml:space="preserve"> </w:t>
      </w:r>
      <w:r>
        <w:rPr>
          <w:rFonts w:ascii="H-Times New Roman" w:hAnsi="H-Times New Roman"/>
          <w:i/>
          <w:iCs/>
          <w:sz w:val="20"/>
        </w:rPr>
        <w:t>a HTE Titkárságnak</w:t>
      </w:r>
      <w:r w:rsidR="006118AF">
        <w:rPr>
          <w:rFonts w:ascii="H-Times New Roman" w:hAnsi="H-Times New Roman"/>
          <w:i/>
          <w:iCs/>
          <w:sz w:val="20"/>
        </w:rPr>
        <w:t xml:space="preserve"> (</w:t>
      </w:r>
      <w:r>
        <w:rPr>
          <w:rFonts w:ascii="H-Times New Roman" w:hAnsi="H-Times New Roman"/>
          <w:i/>
          <w:iCs/>
          <w:sz w:val="20"/>
        </w:rPr>
        <w:t>info@hte.hu</w:t>
      </w:r>
      <w:r w:rsidR="006118AF">
        <w:rPr>
          <w:rFonts w:ascii="H-Times New Roman" w:hAnsi="H-Times New Roman"/>
          <w:i/>
          <w:iCs/>
          <w:sz w:val="20"/>
        </w:rPr>
        <w:t>)!</w:t>
      </w:r>
      <w:bookmarkStart w:id="0" w:name="_GoBack"/>
      <w:bookmarkEnd w:id="0"/>
    </w:p>
    <w:p w14:paraId="282EDA36" w14:textId="77777777" w:rsidR="006F65B6" w:rsidRDefault="006F65B6">
      <w:pPr>
        <w:jc w:val="both"/>
        <w:rPr>
          <w:rFonts w:ascii="H-Times New Roman" w:hAnsi="H-Times New Roman"/>
          <w:i/>
          <w:iCs/>
          <w:sz w:val="20"/>
        </w:rPr>
      </w:pPr>
    </w:p>
    <w:p w14:paraId="28760EA1" w14:textId="2A5E8F16" w:rsidR="006F7FF4" w:rsidRDefault="006F7FF4">
      <w:pPr>
        <w:jc w:val="both"/>
        <w:rPr>
          <w:rFonts w:ascii="H-Times New Roman" w:hAnsi="H-Times New Roman"/>
          <w:i/>
          <w:iCs/>
          <w:sz w:val="20"/>
        </w:rPr>
      </w:pPr>
      <w:r>
        <w:rPr>
          <w:rFonts w:ascii="H-Times New Roman" w:hAnsi="H-Times New Roman"/>
          <w:i/>
          <w:iCs/>
          <w:sz w:val="20"/>
        </w:rPr>
        <w:t>Amennyiben képzési helye központilag juttatja el a HTE-nek a pályázatokat, akkor ne küldje be közve</w:t>
      </w:r>
      <w:r w:rsidR="00053549">
        <w:rPr>
          <w:rFonts w:ascii="H-Times New Roman" w:hAnsi="H-Times New Roman"/>
          <w:i/>
          <w:iCs/>
          <w:sz w:val="20"/>
        </w:rPr>
        <w:t>tlenül is a pályázati anyagát!</w:t>
      </w:r>
    </w:p>
    <w:p w14:paraId="541BF521" w14:textId="77777777" w:rsidR="006F7FF4" w:rsidRDefault="006F7FF4">
      <w:pPr>
        <w:jc w:val="both"/>
        <w:rPr>
          <w:rFonts w:ascii="H-Times New Roman" w:hAnsi="H-Times New Roman"/>
          <w:i/>
          <w:iCs/>
          <w:sz w:val="20"/>
        </w:rPr>
      </w:pPr>
    </w:p>
    <w:p w14:paraId="4F97C722" w14:textId="77777777" w:rsidR="006F65B6" w:rsidRPr="006118AF" w:rsidRDefault="006F65B6" w:rsidP="006118AF">
      <w:pPr>
        <w:jc w:val="both"/>
        <w:rPr>
          <w:rFonts w:ascii="H-Times New Roman" w:hAnsi="H-Times New Roman"/>
          <w:i/>
          <w:iCs/>
        </w:rPr>
      </w:pPr>
      <w:r>
        <w:rPr>
          <w:rFonts w:ascii="H-Times New Roman" w:hAnsi="H-Times New Roman"/>
          <w:i/>
          <w:iCs/>
          <w:sz w:val="20"/>
        </w:rPr>
        <w:t>A pályázat lebonyolításával kapcsolatosan felmerülő esetleges kérdésekkel forduljon</w:t>
      </w:r>
      <w:r w:rsidR="00AC4C8C">
        <w:rPr>
          <w:rFonts w:ascii="H-Times New Roman" w:hAnsi="H-Times New Roman"/>
          <w:i/>
          <w:iCs/>
          <w:sz w:val="20"/>
        </w:rPr>
        <w:t xml:space="preserve"> Gerhátné Dr. Udvary Eszterhe</w:t>
      </w:r>
      <w:r w:rsidR="00147197">
        <w:rPr>
          <w:rFonts w:ascii="H-Times New Roman" w:hAnsi="H-Times New Roman"/>
          <w:i/>
          <w:iCs/>
          <w:sz w:val="20"/>
        </w:rPr>
        <w:t>z</w:t>
      </w:r>
      <w:r>
        <w:rPr>
          <w:rFonts w:ascii="H-Times New Roman" w:hAnsi="H-Times New Roman"/>
          <w:i/>
          <w:iCs/>
          <w:sz w:val="20"/>
        </w:rPr>
        <w:t xml:space="preserve"> (</w:t>
      </w:r>
      <w:r w:rsidR="00AC4C8C">
        <w:rPr>
          <w:rFonts w:ascii="H-Times New Roman" w:hAnsi="H-Times New Roman"/>
          <w:i/>
          <w:iCs/>
          <w:sz w:val="20"/>
        </w:rPr>
        <w:t>udvary</w:t>
      </w:r>
      <w:r w:rsidRPr="00147197">
        <w:rPr>
          <w:rFonts w:ascii="H-Times New Roman" w:hAnsi="H-Times New Roman"/>
          <w:i/>
          <w:iCs/>
          <w:sz w:val="20"/>
        </w:rPr>
        <w:t>@</w:t>
      </w:r>
      <w:r w:rsidR="00AC4C8C">
        <w:rPr>
          <w:rFonts w:ascii="H-Times New Roman" w:hAnsi="H-Times New Roman"/>
          <w:i/>
          <w:iCs/>
          <w:sz w:val="20"/>
        </w:rPr>
        <w:t>h</w:t>
      </w:r>
      <w:r w:rsidR="00FF2554">
        <w:rPr>
          <w:rFonts w:ascii="H-Times New Roman" w:hAnsi="H-Times New Roman"/>
          <w:i/>
          <w:iCs/>
          <w:sz w:val="20"/>
        </w:rPr>
        <w:t>v</w:t>
      </w:r>
      <w:r w:rsidR="00AC4C8C">
        <w:rPr>
          <w:rFonts w:ascii="H-Times New Roman" w:hAnsi="H-Times New Roman"/>
          <w:i/>
          <w:iCs/>
          <w:sz w:val="20"/>
        </w:rPr>
        <w:t>t.bme.</w:t>
      </w:r>
      <w:r w:rsidRPr="00147197">
        <w:rPr>
          <w:rFonts w:ascii="H-Times New Roman" w:hAnsi="H-Times New Roman"/>
          <w:i/>
          <w:iCs/>
          <w:sz w:val="20"/>
        </w:rPr>
        <w:t>hu</w:t>
      </w:r>
      <w:r w:rsidR="00147197">
        <w:rPr>
          <w:rFonts w:ascii="H-Times New Roman" w:hAnsi="H-Times New Roman"/>
          <w:i/>
          <w:iCs/>
          <w:sz w:val="20"/>
        </w:rPr>
        <w:t>,</w:t>
      </w:r>
      <w:r>
        <w:rPr>
          <w:rFonts w:ascii="H-Times New Roman" w:hAnsi="H-Times New Roman"/>
          <w:i/>
          <w:iCs/>
          <w:sz w:val="20"/>
        </w:rPr>
        <w:t xml:space="preserve"> </w:t>
      </w:r>
      <w:r w:rsidR="006118AF">
        <w:rPr>
          <w:rFonts w:ascii="H-Times New Roman" w:hAnsi="H-Times New Roman"/>
          <w:i/>
          <w:iCs/>
          <w:sz w:val="20"/>
        </w:rPr>
        <w:t xml:space="preserve">+36 </w:t>
      </w:r>
      <w:r>
        <w:rPr>
          <w:rFonts w:ascii="H-Times New Roman" w:hAnsi="H-Times New Roman"/>
          <w:i/>
          <w:iCs/>
          <w:sz w:val="20"/>
        </w:rPr>
        <w:t>1 463</w:t>
      </w:r>
      <w:r w:rsidR="00147197">
        <w:rPr>
          <w:rFonts w:ascii="H-Times New Roman" w:hAnsi="H-Times New Roman"/>
          <w:i/>
          <w:iCs/>
          <w:sz w:val="20"/>
        </w:rPr>
        <w:t xml:space="preserve"> </w:t>
      </w:r>
      <w:r w:rsidR="00AC4C8C">
        <w:rPr>
          <w:rFonts w:ascii="H-Times New Roman" w:hAnsi="H-Times New Roman"/>
          <w:i/>
          <w:iCs/>
          <w:sz w:val="20"/>
        </w:rPr>
        <w:t>3684</w:t>
      </w:r>
      <w:r>
        <w:rPr>
          <w:rFonts w:ascii="H-Times New Roman" w:hAnsi="H-Times New Roman"/>
          <w:i/>
          <w:iCs/>
          <w:sz w:val="20"/>
        </w:rPr>
        <w:t>)</w:t>
      </w:r>
    </w:p>
    <w:sectPr w:rsidR="006F65B6" w:rsidRPr="006118AF" w:rsidSect="00FF66FE">
      <w:pgSz w:w="11913" w:h="16834"/>
      <w:pgMar w:top="1134" w:right="1247" w:bottom="1021" w:left="1247" w:header="709" w:footer="709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-Times New Roman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zAztTQ0MTMyNjRV0lEKTi0uzszPAykwrAUA3dfHoywAAAA="/>
  </w:docVars>
  <w:rsids>
    <w:rsidRoot w:val="00427DFE"/>
    <w:rsid w:val="000168A1"/>
    <w:rsid w:val="00053549"/>
    <w:rsid w:val="000F3281"/>
    <w:rsid w:val="00100B63"/>
    <w:rsid w:val="0010602A"/>
    <w:rsid w:val="00147197"/>
    <w:rsid w:val="00156093"/>
    <w:rsid w:val="001A072A"/>
    <w:rsid w:val="001F715D"/>
    <w:rsid w:val="00242DE1"/>
    <w:rsid w:val="00261E53"/>
    <w:rsid w:val="00331BF5"/>
    <w:rsid w:val="00370D29"/>
    <w:rsid w:val="00427DFE"/>
    <w:rsid w:val="005668AC"/>
    <w:rsid w:val="006118AF"/>
    <w:rsid w:val="0064560F"/>
    <w:rsid w:val="00662DDD"/>
    <w:rsid w:val="00670ABD"/>
    <w:rsid w:val="006F65B6"/>
    <w:rsid w:val="006F7FF4"/>
    <w:rsid w:val="00703848"/>
    <w:rsid w:val="00752297"/>
    <w:rsid w:val="00795F8A"/>
    <w:rsid w:val="007E3585"/>
    <w:rsid w:val="00814B85"/>
    <w:rsid w:val="00867E52"/>
    <w:rsid w:val="008E4553"/>
    <w:rsid w:val="0093482F"/>
    <w:rsid w:val="00A50E65"/>
    <w:rsid w:val="00AC4C8C"/>
    <w:rsid w:val="00BD6D41"/>
    <w:rsid w:val="00C930E7"/>
    <w:rsid w:val="00CE7F92"/>
    <w:rsid w:val="00D84D66"/>
    <w:rsid w:val="00EC733B"/>
    <w:rsid w:val="00EF2ADD"/>
    <w:rsid w:val="00F342A9"/>
    <w:rsid w:val="00F41459"/>
    <w:rsid w:val="00F56F11"/>
    <w:rsid w:val="00FC23FB"/>
    <w:rsid w:val="00FF2554"/>
    <w:rsid w:val="00FF6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F8173A4"/>
  <w15:docId w15:val="{E02625CA-A27E-2941-82E5-FC28705BE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FF66FE"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rsid w:val="00FF66FE"/>
    <w:pPr>
      <w:spacing w:line="240" w:lineRule="atLeast"/>
      <w:jc w:val="center"/>
    </w:pPr>
    <w:rPr>
      <w:b/>
      <w:spacing w:val="10"/>
      <w:sz w:val="26"/>
      <w:szCs w:val="20"/>
      <w:lang w:eastAsia="en-US"/>
    </w:rPr>
  </w:style>
  <w:style w:type="character" w:styleId="Hiperhivatkozs">
    <w:name w:val="Hyperlink"/>
    <w:basedOn w:val="Bekezdsalapbettpusa"/>
    <w:rsid w:val="00FF66FE"/>
    <w:rPr>
      <w:color w:val="0000FF"/>
      <w:u w:val="single"/>
    </w:rPr>
  </w:style>
  <w:style w:type="paragraph" w:styleId="Szvegtrzsbehzssal">
    <w:name w:val="Body Text Indent"/>
    <w:basedOn w:val="Norml"/>
    <w:rsid w:val="00FF66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360" w:lineRule="atLeast"/>
    </w:pPr>
    <w:rPr>
      <w:rFonts w:ascii="H-Times New Roman" w:hAnsi="H-Times New Roman"/>
      <w:b/>
      <w:spacing w:val="10"/>
      <w:szCs w:val="20"/>
      <w:lang w:val="en-US" w:eastAsia="en-US"/>
    </w:rPr>
  </w:style>
  <w:style w:type="character" w:styleId="Mrltotthiperhivatkozs">
    <w:name w:val="FollowedHyperlink"/>
    <w:basedOn w:val="Bekezdsalapbettpusa"/>
    <w:rsid w:val="00FF66FE"/>
    <w:rPr>
      <w:color w:val="800080"/>
      <w:u w:val="single"/>
    </w:rPr>
  </w:style>
  <w:style w:type="paragraph" w:styleId="Buborkszveg">
    <w:name w:val="Balloon Text"/>
    <w:basedOn w:val="Norml"/>
    <w:link w:val="BuborkszvegChar"/>
    <w:rsid w:val="00814B85"/>
    <w:rPr>
      <w:rFonts w:ascii="Lucida Grande" w:hAnsi="Lucida Grande" w:cs="Lucida Grande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rsid w:val="00814B85"/>
    <w:rPr>
      <w:rFonts w:ascii="Lucida Grande" w:hAnsi="Lucida Grande" w:cs="Lucida Grande"/>
      <w:sz w:val="18"/>
      <w:szCs w:val="18"/>
    </w:rPr>
  </w:style>
  <w:style w:type="table" w:styleId="Rcsostblzat">
    <w:name w:val="Table Grid"/>
    <w:basedOn w:val="Normltblzat"/>
    <w:rsid w:val="00EC7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ályázati lap</vt:lpstr>
    </vt:vector>
  </TitlesOfParts>
  <Company>Macrosolid Media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lyázati lap</dc:title>
  <dc:creator>Eszter</dc:creator>
  <cp:lastModifiedBy>Ittzés Edit</cp:lastModifiedBy>
  <cp:revision>3</cp:revision>
  <cp:lastPrinted>2008-06-13T05:51:00Z</cp:lastPrinted>
  <dcterms:created xsi:type="dcterms:W3CDTF">2019-12-18T11:59:00Z</dcterms:created>
  <dcterms:modified xsi:type="dcterms:W3CDTF">2019-12-18T12:12:00Z</dcterms:modified>
</cp:coreProperties>
</file>